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018B6F00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ED75C6">
        <w:t>C</w:t>
      </w:r>
      <w:r w:rsidR="00A35C53">
        <w:t>onfirmed</w:t>
      </w:r>
    </w:p>
    <w:p w14:paraId="28A3F06E" w14:textId="76761009" w:rsidR="00BA4EAD" w:rsidRPr="00205638" w:rsidRDefault="00BA4EAD" w:rsidP="00C7373D">
      <w:pPr>
        <w:pStyle w:val="Paragraphnonumbers"/>
      </w:pPr>
      <w:r w:rsidRPr="252A6F06">
        <w:rPr>
          <w:b/>
        </w:rPr>
        <w:t>Date:</w:t>
      </w:r>
      <w:r>
        <w:tab/>
      </w:r>
      <w:r>
        <w:tab/>
      </w:r>
      <w:r w:rsidR="00232430">
        <w:t>Wednesday 1</w:t>
      </w:r>
      <w:r w:rsidR="3DA92121">
        <w:t>2</w:t>
      </w:r>
      <w:r w:rsidR="00232430">
        <w:t xml:space="preserve"> June 2024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823B0D0" w14:textId="0B1385A9" w:rsidR="002B5720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244200">
        <w:rPr>
          <w:color w:val="000000" w:themeColor="text1"/>
        </w:rPr>
        <w:t>Dr Paul Arundel</w:t>
      </w:r>
      <w:r w:rsidR="00BA4EAD" w:rsidRPr="00244200">
        <w:rPr>
          <w:color w:val="000000" w:themeColor="text1"/>
        </w:rPr>
        <w:t xml:space="preserve"> (</w:t>
      </w:r>
      <w:r w:rsidR="00386DCE">
        <w:rPr>
          <w:color w:val="000000" w:themeColor="text1"/>
        </w:rPr>
        <w:t>Chair</w:t>
      </w:r>
      <w:r w:rsidR="00BA4EAD" w:rsidRPr="00244200">
        <w:rPr>
          <w:color w:val="000000" w:themeColor="text1"/>
        </w:rPr>
        <w:t>)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08483FE6" w14:textId="555461FB" w:rsidR="00B34857" w:rsidRPr="00244200" w:rsidRDefault="00B34857" w:rsidP="00C7373D">
      <w:pPr>
        <w:pStyle w:val="Paragraph"/>
        <w:rPr>
          <w:color w:val="000000" w:themeColor="text1"/>
        </w:rPr>
      </w:pPr>
      <w:r>
        <w:rPr>
          <w:color w:val="000000" w:themeColor="text1"/>
        </w:rPr>
        <w:t>Professor Iolo Doull (Vice Chair)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Present for all items</w:t>
      </w:r>
    </w:p>
    <w:p w14:paraId="409CFDCF" w14:textId="6DEF6332" w:rsidR="00A35C53" w:rsidRPr="00244200" w:rsidRDefault="00A35C53" w:rsidP="00C7373D">
      <w:pPr>
        <w:pStyle w:val="Paragraph"/>
        <w:rPr>
          <w:color w:val="000000" w:themeColor="text1"/>
        </w:rPr>
      </w:pPr>
      <w:proofErr w:type="spellStart"/>
      <w:r w:rsidRPr="00137B01">
        <w:rPr>
          <w:color w:val="000000" w:themeColor="text1"/>
        </w:rPr>
        <w:t>Emtiyaz</w:t>
      </w:r>
      <w:proofErr w:type="spellEnd"/>
      <w:r w:rsidRPr="00137B01">
        <w:rPr>
          <w:color w:val="000000" w:themeColor="text1"/>
        </w:rPr>
        <w:t xml:space="preserve"> Chowdhury</w:t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>Present for all items</w:t>
      </w:r>
    </w:p>
    <w:p w14:paraId="338D100C" w14:textId="666EE757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arah Davis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45AD7CA4" w14:textId="47ADF03D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Carrie Gardner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7C2F7F46" w14:textId="75D05B11" w:rsidR="00FB283A" w:rsidRPr="00244200" w:rsidRDefault="00821B11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Professor Jonathan Ives</w:t>
      </w:r>
      <w:r w:rsidR="00FB283A" w:rsidRPr="00244200">
        <w:rPr>
          <w:color w:val="000000" w:themeColor="text1"/>
        </w:rPr>
        <w:tab/>
      </w:r>
      <w:r w:rsidR="00FB283A"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FB283A" w:rsidRPr="00244200">
        <w:rPr>
          <w:color w:val="000000" w:themeColor="text1"/>
        </w:rPr>
        <w:t>Present for all items</w:t>
      </w:r>
    </w:p>
    <w:p w14:paraId="218F4ADE" w14:textId="56BA28C3" w:rsidR="007F60D1" w:rsidRPr="00244200" w:rsidRDefault="007F60D1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tuart Mealing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Pr="00244200">
        <w:rPr>
          <w:color w:val="000000" w:themeColor="text1"/>
        </w:rPr>
        <w:t>Present for all items</w:t>
      </w:r>
    </w:p>
    <w:p w14:paraId="55FE9483" w14:textId="06013A1A" w:rsidR="002B5720" w:rsidRPr="00244200" w:rsidRDefault="00C064B4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Dr She</w:t>
      </w:r>
      <w:r w:rsidR="00BC5555" w:rsidRPr="00244200">
        <w:rPr>
          <w:color w:val="000000" w:themeColor="text1"/>
        </w:rPr>
        <w:t>h</w:t>
      </w:r>
      <w:r w:rsidRPr="00244200">
        <w:rPr>
          <w:color w:val="000000" w:themeColor="text1"/>
        </w:rPr>
        <w:t>la Mohammed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CA4609">
        <w:rPr>
          <w:color w:val="000000" w:themeColor="text1"/>
        </w:rPr>
        <w:t>Items 1.1 to</w:t>
      </w:r>
      <w:r w:rsidR="00DB2F89">
        <w:rPr>
          <w:color w:val="000000" w:themeColor="text1"/>
        </w:rPr>
        <w:t xml:space="preserve"> </w:t>
      </w:r>
      <w:r w:rsidR="00DB2F89">
        <w:t>4.2.2</w:t>
      </w:r>
    </w:p>
    <w:p w14:paraId="2F68AD12" w14:textId="38C52B98" w:rsidR="002B5720" w:rsidRPr="00244200" w:rsidRDefault="00794C24" w:rsidP="0043285C">
      <w:pPr>
        <w:pStyle w:val="Paragraph"/>
        <w:rPr>
          <w:color w:val="000000" w:themeColor="text1"/>
        </w:rPr>
      </w:pPr>
      <w:r w:rsidRPr="00137B01">
        <w:rPr>
          <w:color w:val="000000" w:themeColor="text1"/>
        </w:rPr>
        <w:t>Sara Payne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Pr="00244200">
        <w:rPr>
          <w:color w:val="000000" w:themeColor="text1"/>
        </w:rPr>
        <w:t>Present for all item</w:t>
      </w:r>
      <w:r w:rsidR="00FB481C" w:rsidRPr="00244200">
        <w:rPr>
          <w:color w:val="000000" w:themeColor="text1"/>
        </w:rPr>
        <w:t>s</w:t>
      </w:r>
    </w:p>
    <w:p w14:paraId="7F262707" w14:textId="3A1B5ADD" w:rsidR="00BE4BAB" w:rsidRPr="00244200" w:rsidRDefault="00BE4BAB" w:rsidP="00BE4BAB">
      <w:pPr>
        <w:pStyle w:val="Paragraph"/>
        <w:rPr>
          <w:color w:val="000000" w:themeColor="text1"/>
        </w:rPr>
      </w:pPr>
      <w:r w:rsidRPr="00244200">
        <w:t xml:space="preserve">Angharad </w:t>
      </w:r>
      <w:proofErr w:type="spellStart"/>
      <w:r w:rsidRPr="00244200">
        <w:t>Shambler</w:t>
      </w:r>
      <w:proofErr w:type="spellEnd"/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  <w:t>Present for all items</w:t>
      </w:r>
    </w:p>
    <w:p w14:paraId="5D4AC9A3" w14:textId="722DF00F" w:rsidR="00BC5555" w:rsidRPr="00244200" w:rsidRDefault="00C064B4" w:rsidP="00950413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Professor Ed Wilson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144EC252" w14:textId="28FA91B1" w:rsidR="001C1867" w:rsidRDefault="001C1867" w:rsidP="001C1867">
      <w:pPr>
        <w:pStyle w:val="Paragraphnonumbers"/>
      </w:pPr>
      <w:r>
        <w:t>Jacoline Bouvy, Programme Director</w:t>
      </w:r>
      <w:r w:rsidR="009409D0">
        <w:tab/>
      </w:r>
      <w:r w:rsidR="009409D0">
        <w:tab/>
      </w:r>
      <w:r w:rsidR="009409D0">
        <w:tab/>
      </w:r>
      <w:r w:rsidR="009409D0">
        <w:tab/>
      </w:r>
      <w:r w:rsidR="009409D0">
        <w:tab/>
        <w:t xml:space="preserve">Items 1.1 to </w:t>
      </w:r>
      <w:r w:rsidR="2042CB74">
        <w:t>4.2.2</w:t>
      </w:r>
    </w:p>
    <w:p w14:paraId="2C816DAD" w14:textId="10DB2907" w:rsidR="001C1867" w:rsidRDefault="001C1867" w:rsidP="001C1867">
      <w:pPr>
        <w:pStyle w:val="Paragraphnonumbers"/>
      </w:pPr>
      <w:r>
        <w:t>Jasdeep Hayre, Associate Director</w:t>
      </w:r>
      <w:r w:rsidR="009409D0">
        <w:tab/>
      </w:r>
      <w:r w:rsidR="009409D0">
        <w:tab/>
      </w:r>
      <w:r w:rsidR="009409D0">
        <w:tab/>
      </w:r>
      <w:r w:rsidR="009409D0">
        <w:tab/>
      </w:r>
      <w:r w:rsidR="009409D0">
        <w:tab/>
        <w:t>Present for all items</w:t>
      </w:r>
    </w:p>
    <w:p w14:paraId="7C594DED" w14:textId="2A5D37BE" w:rsidR="001C1867" w:rsidRDefault="001C1867" w:rsidP="001C1867">
      <w:pPr>
        <w:pStyle w:val="Paragraphnonumbers"/>
      </w:pPr>
      <w:r>
        <w:t>Celia Mayers</w:t>
      </w:r>
      <w:r w:rsidR="00DA6707">
        <w:t xml:space="preserve">, </w:t>
      </w:r>
      <w:r>
        <w:t>P</w:t>
      </w:r>
      <w:r w:rsidR="00DA6707">
        <w:t xml:space="preserve">roject </w:t>
      </w:r>
      <w:r>
        <w:t>M</w:t>
      </w:r>
      <w:r w:rsidR="00DA6707">
        <w:t>anager</w:t>
      </w:r>
      <w:r w:rsidR="009409D0">
        <w:tab/>
      </w:r>
      <w:r w:rsidR="009409D0">
        <w:tab/>
      </w:r>
      <w:r w:rsidR="009409D0">
        <w:tab/>
      </w:r>
      <w:r w:rsidR="009409D0">
        <w:tab/>
      </w:r>
      <w:r w:rsidR="009409D0">
        <w:tab/>
        <w:t>Present for all items</w:t>
      </w:r>
    </w:p>
    <w:p w14:paraId="090F7343" w14:textId="4577AAC6" w:rsidR="001C1867" w:rsidRDefault="001C1867" w:rsidP="001C1867">
      <w:pPr>
        <w:pStyle w:val="Paragraphnonumbers"/>
      </w:pPr>
      <w:r>
        <w:t>Jo Richardson</w:t>
      </w:r>
      <w:r w:rsidR="00DA6707">
        <w:t xml:space="preserve">, </w:t>
      </w:r>
      <w:r w:rsidR="00DA6707" w:rsidRPr="001501C0">
        <w:t>Hea</w:t>
      </w:r>
      <w:r w:rsidR="00DA6707">
        <w:t>l</w:t>
      </w:r>
      <w:r w:rsidR="00DA6707" w:rsidRPr="001501C0">
        <w:t>th Technology Assessment Adviser</w:t>
      </w:r>
      <w:r>
        <w:tab/>
      </w:r>
      <w:r w:rsidR="009409D0" w:rsidRPr="00751143">
        <w:t xml:space="preserve">Items </w:t>
      </w:r>
      <w:r w:rsidR="009409D0">
        <w:t>1.1</w:t>
      </w:r>
      <w:r w:rsidR="009409D0" w:rsidRPr="00751143">
        <w:t xml:space="preserve"> to </w:t>
      </w:r>
      <w:r w:rsidR="00B60904">
        <w:t>4.2.2</w:t>
      </w:r>
    </w:p>
    <w:p w14:paraId="30C5960D" w14:textId="452EEE22" w:rsidR="001C1867" w:rsidRDefault="001C1867" w:rsidP="001C1867">
      <w:pPr>
        <w:pStyle w:val="Paragraphnonumbers"/>
      </w:pPr>
      <w:r>
        <w:t>Ross Wilkinson</w:t>
      </w:r>
      <w:r w:rsidR="00DA6707">
        <w:t xml:space="preserve">, </w:t>
      </w:r>
      <w:r w:rsidR="00DA6707" w:rsidRPr="001501C0">
        <w:t>Hea</w:t>
      </w:r>
      <w:r w:rsidR="00DA6707">
        <w:t>l</w:t>
      </w:r>
      <w:r w:rsidR="00DA6707" w:rsidRPr="001501C0">
        <w:t xml:space="preserve">th Technology Assessment </w:t>
      </w:r>
      <w:r>
        <w:t>Analyst</w:t>
      </w:r>
      <w:r w:rsidR="009409D0">
        <w:tab/>
      </w:r>
      <w:r w:rsidR="009409D0" w:rsidRPr="00751143">
        <w:t xml:space="preserve">Items </w:t>
      </w:r>
      <w:r w:rsidR="009409D0">
        <w:t>1.1</w:t>
      </w:r>
      <w:r w:rsidR="009409D0" w:rsidRPr="00751143">
        <w:t xml:space="preserve"> to </w:t>
      </w:r>
      <w:r w:rsidR="00DB2F89">
        <w:t>4.2.2</w:t>
      </w:r>
    </w:p>
    <w:p w14:paraId="271A39DB" w14:textId="0D9F0065" w:rsidR="001C1867" w:rsidRDefault="001C1867" w:rsidP="001C1867">
      <w:pPr>
        <w:pStyle w:val="Paragraphnonumbers"/>
      </w:pPr>
      <w:r>
        <w:t>Claire Hawksworth</w:t>
      </w:r>
      <w:r w:rsidR="00AD3CD3">
        <w:t>,</w:t>
      </w:r>
      <w:r w:rsidR="00AD3CD3" w:rsidRPr="00AD3CD3">
        <w:t xml:space="preserve"> </w:t>
      </w:r>
      <w:r w:rsidR="00AD3CD3" w:rsidRPr="001501C0">
        <w:t>Hea</w:t>
      </w:r>
      <w:r w:rsidR="00AD3CD3">
        <w:t>l</w:t>
      </w:r>
      <w:r w:rsidR="00AD3CD3" w:rsidRPr="001501C0">
        <w:t>th Technology Assessment Adviser</w:t>
      </w:r>
      <w:r>
        <w:tab/>
      </w:r>
      <w:r w:rsidR="009409D0" w:rsidRPr="00751143">
        <w:t xml:space="preserve">Items </w:t>
      </w:r>
      <w:r w:rsidR="00DB2F89">
        <w:t>5</w:t>
      </w:r>
      <w:r w:rsidR="009409D0">
        <w:t>.1</w:t>
      </w:r>
      <w:r w:rsidR="009409D0" w:rsidRPr="00751143">
        <w:t xml:space="preserve"> to </w:t>
      </w:r>
      <w:r w:rsidR="004E02C1">
        <w:t>5.2.2</w:t>
      </w:r>
    </w:p>
    <w:p w14:paraId="4412E865" w14:textId="756E7F17" w:rsidR="00DA6707" w:rsidRDefault="001C1867" w:rsidP="001C1867">
      <w:pPr>
        <w:pStyle w:val="Paragraphnonumbers"/>
      </w:pPr>
      <w:r>
        <w:t>Kirsty Pitt</w:t>
      </w:r>
      <w:r w:rsidR="00AD3CD3">
        <w:t xml:space="preserve">, </w:t>
      </w:r>
      <w:r w:rsidR="00AD3CD3" w:rsidRPr="001501C0">
        <w:t>Hea</w:t>
      </w:r>
      <w:r w:rsidR="00AD3CD3">
        <w:t>l</w:t>
      </w:r>
      <w:r w:rsidR="00AD3CD3" w:rsidRPr="001501C0">
        <w:t xml:space="preserve">th Technology Assessment </w:t>
      </w:r>
      <w:r>
        <w:t>Analyst</w:t>
      </w:r>
      <w:r w:rsidR="009409D0">
        <w:tab/>
      </w:r>
      <w:r w:rsidR="009409D0">
        <w:tab/>
      </w:r>
      <w:r w:rsidR="009409D0" w:rsidRPr="00751143">
        <w:t xml:space="preserve">Items </w:t>
      </w:r>
      <w:r w:rsidR="00DB2F89">
        <w:t>5</w:t>
      </w:r>
      <w:r w:rsidR="009409D0">
        <w:t>.1</w:t>
      </w:r>
      <w:r w:rsidR="009409D0" w:rsidRPr="00751143">
        <w:t xml:space="preserve"> to </w:t>
      </w:r>
      <w:r w:rsidR="004E02C1">
        <w:t>5.2.2</w:t>
      </w:r>
    </w:p>
    <w:p w14:paraId="3AF102CA" w14:textId="57F4C355" w:rsidR="00950413" w:rsidRPr="006231D3" w:rsidRDefault="00950413" w:rsidP="00950413">
      <w:pPr>
        <w:pStyle w:val="Heading3unnumbered"/>
      </w:pPr>
      <w:bookmarkStart w:id="1" w:name="_Hlk1984286"/>
      <w:r>
        <w:lastRenderedPageBreak/>
        <w:t>External assessment group</w:t>
      </w:r>
      <w:r w:rsidRPr="006231D3">
        <w:t xml:space="preserve"> representatives present</w:t>
      </w:r>
    </w:p>
    <w:bookmarkEnd w:id="1"/>
    <w:p w14:paraId="524D19B4" w14:textId="2D4DBC1C" w:rsidR="00CB48AF" w:rsidRDefault="00CB48AF" w:rsidP="00CB48AF">
      <w:pPr>
        <w:pStyle w:val="Paragraphnonumbers"/>
      </w:pPr>
      <w:r>
        <w:t>Ana Duarte, Centre for Reviews and Dissemination and Centre for Health Economics – York</w:t>
      </w:r>
    </w:p>
    <w:p w14:paraId="36402AE0" w14:textId="6AA8785F" w:rsidR="00CB48AF" w:rsidRDefault="00CB48AF" w:rsidP="00CB48AF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>
        <w:t>1.1</w:t>
      </w:r>
      <w:r w:rsidRPr="00751143">
        <w:t xml:space="preserve"> to </w:t>
      </w:r>
      <w:r w:rsidR="00DB2F89">
        <w:t>4.1.3</w:t>
      </w:r>
      <w:r>
        <w:tab/>
      </w:r>
    </w:p>
    <w:p w14:paraId="72DFE933" w14:textId="175B9FF6" w:rsidR="00CB48AF" w:rsidRDefault="00CB48AF" w:rsidP="00CB48AF">
      <w:pPr>
        <w:pStyle w:val="Paragraphnonumbers"/>
      </w:pPr>
      <w:r>
        <w:t>Mark Simmonds, Centre for Reviews and Dissemination and Centre for Health Economics – York</w:t>
      </w:r>
      <w:r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>
        <w:t>1.1</w:t>
      </w:r>
      <w:r w:rsidRPr="00751143">
        <w:t xml:space="preserve"> to </w:t>
      </w:r>
      <w:r w:rsidR="00DB2F89">
        <w:t>4.1.3</w:t>
      </w:r>
    </w:p>
    <w:p w14:paraId="13024F6D" w14:textId="6A8F2171" w:rsidR="00CB48AF" w:rsidRDefault="00F913D2" w:rsidP="00F913D2">
      <w:pPr>
        <w:pStyle w:val="Paragraphnonumbers"/>
      </w:pPr>
      <w:r>
        <w:t>Rebecca Bresnaha</w:t>
      </w:r>
      <w:r w:rsidR="005A1C27">
        <w:t>n,</w:t>
      </w:r>
      <w:r w:rsidR="00CB48AF">
        <w:t xml:space="preserve"> Liverpool Reviews and Implementation Group (</w:t>
      </w:r>
      <w:proofErr w:type="spellStart"/>
      <w:r w:rsidR="00CB48AF">
        <w:t>LRiG</w:t>
      </w:r>
      <w:proofErr w:type="spellEnd"/>
      <w:r w:rsidR="00CB48AF">
        <w:t>)</w:t>
      </w:r>
      <w:r w:rsidR="00CC54DE">
        <w:tab/>
      </w:r>
    </w:p>
    <w:p w14:paraId="5860611F" w14:textId="7A413242" w:rsidR="00CC54DE" w:rsidRDefault="00CC54DE" w:rsidP="00CB48AF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>
        <w:t>5.1</w:t>
      </w:r>
      <w:r w:rsidRPr="00751143">
        <w:t xml:space="preserve"> to </w:t>
      </w:r>
      <w:r w:rsidR="00F20399">
        <w:t>5.1.4</w:t>
      </w:r>
    </w:p>
    <w:p w14:paraId="093BCF1B" w14:textId="12809EC0" w:rsidR="00CB48AF" w:rsidRDefault="005A1C27" w:rsidP="00CB48AF">
      <w:pPr>
        <w:pStyle w:val="Paragraphnonumbers"/>
      </w:pPr>
      <w:r>
        <w:t>James Mahon</w:t>
      </w:r>
      <w:r w:rsidR="00CB48AF">
        <w:t>, Liverpool Reviews and Implementation Group (</w:t>
      </w:r>
      <w:proofErr w:type="spellStart"/>
      <w:r w:rsidR="00CB48AF">
        <w:t>LRiG</w:t>
      </w:r>
      <w:proofErr w:type="spellEnd"/>
      <w:r w:rsidR="00CB48AF">
        <w:t>)</w:t>
      </w:r>
    </w:p>
    <w:p w14:paraId="46FDA319" w14:textId="7912164A" w:rsidR="00CC54DE" w:rsidRDefault="00CC54DE" w:rsidP="00CB48AF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>
        <w:t>5.1</w:t>
      </w:r>
      <w:r w:rsidRPr="00751143">
        <w:t xml:space="preserve"> to </w:t>
      </w:r>
      <w:r w:rsidR="00F20399">
        <w:t>5.1.4</w:t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791559AE" w14:textId="0C4C018F" w:rsidR="00966A5F" w:rsidRDefault="00966A5F" w:rsidP="00966A5F">
      <w:pPr>
        <w:pStyle w:val="Paragraphnonumbers"/>
      </w:pPr>
      <w:r>
        <w:t xml:space="preserve">Liz </w:t>
      </w:r>
      <w:proofErr w:type="spellStart"/>
      <w:r>
        <w:t>Brownnutt</w:t>
      </w:r>
      <w:proofErr w:type="spellEnd"/>
      <w:r w:rsidR="00F837EB">
        <w:t xml:space="preserve">, </w:t>
      </w:r>
      <w:r>
        <w:t>Chief Executive Officer at Batten Disease Family Association (BDFA) - patient expert, nominated by BDFA</w:t>
      </w:r>
      <w:r w:rsidR="00F837EB">
        <w:tab/>
      </w:r>
      <w:r w:rsidR="00F837EB">
        <w:tab/>
      </w:r>
      <w:r w:rsidR="00F837EB">
        <w:tab/>
      </w:r>
      <w:r w:rsidR="00F837EB">
        <w:tab/>
      </w:r>
      <w:r w:rsidR="00F837EB">
        <w:tab/>
      </w:r>
      <w:r w:rsidR="00F837EB" w:rsidRPr="00751143">
        <w:t xml:space="preserve">Items </w:t>
      </w:r>
      <w:r w:rsidR="00F837EB">
        <w:t>1.1</w:t>
      </w:r>
      <w:r w:rsidR="00F837EB" w:rsidRPr="00751143">
        <w:t xml:space="preserve"> to </w:t>
      </w:r>
      <w:r w:rsidR="00DB2F89">
        <w:t>4.1.3</w:t>
      </w:r>
    </w:p>
    <w:p w14:paraId="431E64E4" w14:textId="4262BE1E" w:rsidR="00966A5F" w:rsidRDefault="00966A5F" w:rsidP="00966A5F">
      <w:pPr>
        <w:pStyle w:val="Paragraphnonumbers"/>
      </w:pPr>
      <w:r>
        <w:t>Lucy Carroll</w:t>
      </w:r>
      <w:r w:rsidR="00F837EB">
        <w:t xml:space="preserve">, </w:t>
      </w:r>
      <w:r>
        <w:t>Parent - patient expert, nominated by BDFA</w:t>
      </w:r>
      <w:r w:rsidR="00F837EB">
        <w:tab/>
      </w:r>
      <w:r w:rsidR="00F837EB" w:rsidRPr="00751143">
        <w:t xml:space="preserve">Items </w:t>
      </w:r>
      <w:r w:rsidR="00F837EB">
        <w:t>1.1</w:t>
      </w:r>
      <w:r w:rsidR="00F837EB" w:rsidRPr="00751143">
        <w:t xml:space="preserve"> to </w:t>
      </w:r>
      <w:r w:rsidR="00DB2F89">
        <w:t>4.1.3</w:t>
      </w:r>
    </w:p>
    <w:p w14:paraId="00116243" w14:textId="625350A2" w:rsidR="00966A5F" w:rsidRDefault="00966A5F" w:rsidP="00966A5F">
      <w:pPr>
        <w:pStyle w:val="Paragraphnonumbers"/>
      </w:pPr>
      <w:r>
        <w:t>Gail Rich</w:t>
      </w:r>
      <w:r w:rsidR="00F837EB">
        <w:t xml:space="preserve">, </w:t>
      </w:r>
      <w:r>
        <w:t>Parent - patient expert, nominated by BDFA</w:t>
      </w:r>
      <w:r w:rsidR="00F837EB">
        <w:tab/>
      </w:r>
      <w:r w:rsidR="00F837EB" w:rsidRPr="00751143">
        <w:t xml:space="preserve">Items </w:t>
      </w:r>
      <w:r w:rsidR="00F837EB">
        <w:t>1.1</w:t>
      </w:r>
      <w:r w:rsidR="00F837EB" w:rsidRPr="00751143">
        <w:t xml:space="preserve"> to </w:t>
      </w:r>
      <w:r w:rsidR="00DB2F89">
        <w:t>4.1.3</w:t>
      </w:r>
    </w:p>
    <w:p w14:paraId="35F3593D" w14:textId="57D2C4FA" w:rsidR="00966A5F" w:rsidRDefault="00966A5F" w:rsidP="00966A5F">
      <w:pPr>
        <w:pStyle w:val="Paragraphnonumbers"/>
      </w:pPr>
      <w:r>
        <w:t>Dipak Ram</w:t>
      </w:r>
      <w:r w:rsidR="00F837EB">
        <w:t xml:space="preserve">, </w:t>
      </w:r>
      <w:r>
        <w:t>Consultant Paediatric Neurologist – clinical expert, nominated by BioMarin (company) and BDFA</w:t>
      </w:r>
      <w:r w:rsidR="00F837EB">
        <w:tab/>
      </w:r>
      <w:r w:rsidR="00F837EB">
        <w:tab/>
      </w:r>
      <w:r w:rsidR="00F837EB">
        <w:tab/>
      </w:r>
      <w:r w:rsidR="00F837EB">
        <w:tab/>
      </w:r>
      <w:r w:rsidR="00F837EB">
        <w:tab/>
      </w:r>
      <w:r w:rsidR="00F837EB" w:rsidRPr="00751143">
        <w:t xml:space="preserve">Items </w:t>
      </w:r>
      <w:r w:rsidR="00F837EB">
        <w:t>1.1</w:t>
      </w:r>
      <w:r w:rsidR="00F837EB" w:rsidRPr="00751143">
        <w:t xml:space="preserve"> to </w:t>
      </w:r>
      <w:r w:rsidR="00DB2F89">
        <w:t>4.1.3</w:t>
      </w:r>
    </w:p>
    <w:p w14:paraId="57BD7BF2" w14:textId="562D3FD2" w:rsidR="0056437F" w:rsidRDefault="00966A5F" w:rsidP="00966A5F">
      <w:pPr>
        <w:pStyle w:val="Paragraphnonumbers"/>
      </w:pPr>
      <w:r>
        <w:t xml:space="preserve">Paul </w:t>
      </w:r>
      <w:proofErr w:type="spellStart"/>
      <w:r>
        <w:t>Gissen</w:t>
      </w:r>
      <w:proofErr w:type="spellEnd"/>
      <w:r w:rsidR="00F837EB">
        <w:t xml:space="preserve">, </w:t>
      </w:r>
      <w:r>
        <w:t>Clinical Professor in Paediatric Metabolic Medicine &amp; Honorary Consultant - clinical expert, nominated by BioMarin (company) and BDFA</w:t>
      </w:r>
      <w:r w:rsidR="00F837EB">
        <w:tab/>
      </w:r>
    </w:p>
    <w:p w14:paraId="53B35C24" w14:textId="2D6AFA84" w:rsidR="00966A5F" w:rsidRDefault="0056437F" w:rsidP="00966A5F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632957">
        <w:t xml:space="preserve">Items </w:t>
      </w:r>
      <w:r w:rsidR="00F837EB">
        <w:t>1.1</w:t>
      </w:r>
      <w:r w:rsidR="00F837EB" w:rsidRPr="00751143">
        <w:t xml:space="preserve"> to </w:t>
      </w:r>
      <w:r w:rsidR="00DB2F89">
        <w:t>4.1.3</w:t>
      </w:r>
    </w:p>
    <w:p w14:paraId="45E44126" w14:textId="73AF2D03" w:rsidR="00966A5F" w:rsidRDefault="00966A5F" w:rsidP="00966A5F">
      <w:pPr>
        <w:pStyle w:val="Paragraphnonumbers"/>
      </w:pPr>
      <w:r>
        <w:t>Ayesha Ali</w:t>
      </w:r>
      <w:r w:rsidR="00F837EB">
        <w:t xml:space="preserve">, </w:t>
      </w:r>
      <w:r>
        <w:t>Medical Advisor, Highly Specialised Services at NHSE – nominated by NHSE</w:t>
      </w:r>
      <w:r w:rsidR="00F837EB">
        <w:t xml:space="preserve"> </w:t>
      </w:r>
    </w:p>
    <w:p w14:paraId="2554A2EF" w14:textId="2CA0CAAD" w:rsidR="00632957" w:rsidRDefault="00632957" w:rsidP="00966A5F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>
        <w:t>5.1</w:t>
      </w:r>
      <w:r w:rsidRPr="00751143">
        <w:t xml:space="preserve"> to </w:t>
      </w:r>
      <w:r w:rsidR="00F20399">
        <w:t>5.1.4</w:t>
      </w:r>
    </w:p>
    <w:p w14:paraId="75A2A082" w14:textId="2891D936" w:rsidR="0056437F" w:rsidRDefault="0056437F" w:rsidP="0056437F">
      <w:pPr>
        <w:pStyle w:val="Paragraphnonumbers"/>
      </w:pPr>
      <w:r>
        <w:t>Kirstie Purnell</w:t>
      </w:r>
      <w:r w:rsidR="004673EC">
        <w:t xml:space="preserve"> - p</w:t>
      </w:r>
      <w:r>
        <w:t>atient expert, nominated by AMEND</w:t>
      </w:r>
      <w:r w:rsidR="00632957">
        <w:tab/>
      </w:r>
      <w:r w:rsidR="00632957">
        <w:tab/>
      </w:r>
      <w:r w:rsidR="00632957" w:rsidRPr="00751143">
        <w:t xml:space="preserve">Items </w:t>
      </w:r>
      <w:r w:rsidR="00632957">
        <w:t>5.1</w:t>
      </w:r>
      <w:r w:rsidR="00632957" w:rsidRPr="00751143">
        <w:t xml:space="preserve"> to </w:t>
      </w:r>
      <w:r w:rsidR="00F20399">
        <w:t>5.1.4</w:t>
      </w:r>
    </w:p>
    <w:p w14:paraId="7AF49A01" w14:textId="300E6105" w:rsidR="0056437F" w:rsidRDefault="0056437F" w:rsidP="0056437F">
      <w:pPr>
        <w:pStyle w:val="Paragraphnonumbers"/>
      </w:pPr>
      <w:r>
        <w:t xml:space="preserve">Jonathan Wadsley, Consultant Clinical Oncologist – clinical expert, nominated by Eli Lilly </w:t>
      </w:r>
    </w:p>
    <w:p w14:paraId="2B606075" w14:textId="0F106127" w:rsidR="0056437F" w:rsidRDefault="0056437F" w:rsidP="0056437F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632957" w:rsidRPr="00751143">
        <w:t xml:space="preserve">Items </w:t>
      </w:r>
      <w:r w:rsidR="00632957">
        <w:t>5.1</w:t>
      </w:r>
      <w:r w:rsidR="00632957" w:rsidRPr="00751143">
        <w:t xml:space="preserve"> to </w:t>
      </w:r>
      <w:r w:rsidR="00F20399">
        <w:t>5.1.4</w:t>
      </w:r>
    </w:p>
    <w:p w14:paraId="14C4FF18" w14:textId="768FA5F9" w:rsidR="0056437F" w:rsidRDefault="0056437F" w:rsidP="0056437F">
      <w:pPr>
        <w:pStyle w:val="Paragraphnonumbers"/>
      </w:pPr>
      <w:r>
        <w:t>Kee Howe Wong, Consultant Clinical Oncologist – clinical expert, nominated by Eli Lilly</w:t>
      </w:r>
    </w:p>
    <w:p w14:paraId="2872CB39" w14:textId="16B07B57" w:rsidR="00632957" w:rsidRDefault="00632957" w:rsidP="0056437F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>
        <w:t>5.1</w:t>
      </w:r>
      <w:r w:rsidRPr="00751143">
        <w:t xml:space="preserve"> to </w:t>
      </w:r>
      <w:r w:rsidR="00F20399">
        <w:t>5.1.4</w:t>
      </w:r>
    </w:p>
    <w:p w14:paraId="283DBD1A" w14:textId="199888F1" w:rsidR="00F837EB" w:rsidRDefault="0056437F" w:rsidP="0056437F">
      <w:pPr>
        <w:pStyle w:val="Paragraphnonumbers"/>
      </w:pPr>
      <w:r>
        <w:t>Peter Clark</w:t>
      </w:r>
      <w:r w:rsidR="00632957">
        <w:t xml:space="preserve">, </w:t>
      </w:r>
      <w:r>
        <w:t xml:space="preserve">CDF Clinical lead </w:t>
      </w:r>
      <w:r w:rsidR="00632957">
        <w:t>–</w:t>
      </w:r>
      <w:r>
        <w:t xml:space="preserve"> NHSE</w:t>
      </w:r>
      <w:r w:rsidR="00632957">
        <w:tab/>
      </w:r>
      <w:r w:rsidR="00632957">
        <w:tab/>
      </w:r>
      <w:r w:rsidR="00632957">
        <w:tab/>
      </w:r>
      <w:r w:rsidR="00632957">
        <w:tab/>
      </w:r>
      <w:r w:rsidR="00632957" w:rsidRPr="00751143">
        <w:t xml:space="preserve">Items </w:t>
      </w:r>
      <w:r w:rsidR="00632957">
        <w:t>5.1</w:t>
      </w:r>
      <w:r w:rsidR="00632957" w:rsidRPr="00751143">
        <w:t xml:space="preserve"> to </w:t>
      </w:r>
      <w:r w:rsidR="00F20399">
        <w:t>5.2.2</w:t>
      </w:r>
    </w:p>
    <w:p w14:paraId="41F4145B" w14:textId="77777777" w:rsidR="00CB48AF" w:rsidRDefault="00CB48AF" w:rsidP="001428ED">
      <w:pPr>
        <w:pStyle w:val="Paragraphnonumbers"/>
        <w:rPr>
          <w:i/>
          <w:iCs/>
          <w:sz w:val="20"/>
          <w:szCs w:val="20"/>
        </w:rPr>
      </w:pPr>
    </w:p>
    <w:p w14:paraId="70CE1BC9" w14:textId="4C67B769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77777777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A82301">
        <w:t xml:space="preserve">The </w:t>
      </w:r>
      <w:r w:rsidRPr="00863F88">
        <w:t xml:space="preserve">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31A493C9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>
        <w:t xml:space="preserve">The chair noted apologies from </w:t>
      </w:r>
      <w:r w:rsidR="00EC17FC" w:rsidRPr="00EC17FC">
        <w:t>Tina Garve</w:t>
      </w:r>
      <w:r w:rsidR="00863F88">
        <w:t>y</w:t>
      </w:r>
      <w:r>
        <w:t>.</w:t>
      </w:r>
    </w:p>
    <w:bookmarkEnd w:id="2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013F57A3" w:rsidR="00C015B8" w:rsidRPr="00205638" w:rsidRDefault="00863F88" w:rsidP="00981E6F">
      <w:pPr>
        <w:pStyle w:val="Level2numbered"/>
        <w:numPr>
          <w:ilvl w:val="1"/>
          <w:numId w:val="31"/>
        </w:numPr>
        <w:ind w:left="1134"/>
      </w:pPr>
      <w:r>
        <w:t>None</w:t>
      </w:r>
      <w:r w:rsidR="00E56B48">
        <w:t>.</w:t>
      </w:r>
    </w:p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1428BF68" w:rsidR="00DC1F86" w:rsidRPr="005E2873" w:rsidRDefault="00DC1F86" w:rsidP="00F57A78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362246">
        <w:t>Wednesday 8 May.</w:t>
      </w:r>
      <w:r w:rsidR="00205638" w:rsidRPr="00A43181">
        <w:rPr>
          <w:highlight w:val="lightGray"/>
        </w:rPr>
        <w:t xml:space="preserve"> </w:t>
      </w:r>
    </w:p>
    <w:p w14:paraId="19C804B1" w14:textId="5CB39A4C" w:rsidR="00003ED8" w:rsidRPr="00205638" w:rsidRDefault="002B7031" w:rsidP="007669C5">
      <w:pPr>
        <w:pStyle w:val="Heading3"/>
        <w:numPr>
          <w:ilvl w:val="0"/>
          <w:numId w:val="5"/>
        </w:numPr>
      </w:pPr>
      <w:bookmarkStart w:id="3" w:name="_Hlk119512620"/>
      <w:r>
        <w:t>Evaluation</w:t>
      </w:r>
      <w:r w:rsidR="00003ED8" w:rsidRPr="00205638">
        <w:t xml:space="preserve"> of </w:t>
      </w:r>
      <w:proofErr w:type="spellStart"/>
      <w:r w:rsidR="00CD0B55">
        <w:rPr>
          <w:bCs w:val="0"/>
        </w:rPr>
        <w:t>c</w:t>
      </w:r>
      <w:r w:rsidRPr="003850B3">
        <w:rPr>
          <w:bCs w:val="0"/>
        </w:rPr>
        <w:t>erliponase</w:t>
      </w:r>
      <w:proofErr w:type="spellEnd"/>
      <w:r w:rsidRPr="003850B3">
        <w:rPr>
          <w:bCs w:val="0"/>
        </w:rPr>
        <w:t xml:space="preserve"> alfa for treating neuronal ceroid lipofuscinosis type 2 (review of HST12) [ID6145]</w:t>
      </w:r>
      <w:r>
        <w:rPr>
          <w:bCs w:val="0"/>
        </w:rPr>
        <w:t xml:space="preserve"> 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33345D52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CD0B55">
        <w:t>BioMarin</w:t>
      </w:r>
      <w:r w:rsidR="00930E58">
        <w:t>.</w:t>
      </w:r>
      <w:r>
        <w:t xml:space="preserve"> </w:t>
      </w:r>
    </w:p>
    <w:p w14:paraId="16236DC7" w14:textId="75F176B1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4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11" w:history="1">
        <w:r w:rsidR="00244200" w:rsidRPr="005676BA">
          <w:rPr>
            <w:rStyle w:val="Hyperlink"/>
          </w:rPr>
          <w:t>here</w:t>
        </w:r>
      </w:hyperlink>
      <w:r w:rsidR="00244200" w:rsidRPr="00BA5D4A">
        <w:t>.</w:t>
      </w:r>
      <w:bookmarkEnd w:id="4"/>
    </w:p>
    <w:p w14:paraId="3C8193CA" w14:textId="25F9056E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CD0B55">
        <w:t>c</w:t>
      </w:r>
      <w:r w:rsidRPr="00C02D61">
        <w:t xml:space="preserve">hair </w:t>
      </w:r>
      <w:r>
        <w:t xml:space="preserve">led a discussion </w:t>
      </w:r>
      <w:r w:rsidR="007E586B">
        <w:t>of the evidence presented to the committee.</w:t>
      </w:r>
      <w:r>
        <w:t xml:space="preserve"> This information was presented to the committee by </w:t>
      </w:r>
      <w:r w:rsidR="00F445C1">
        <w:t>Sarah Davis</w:t>
      </w:r>
      <w:r w:rsidR="00587531">
        <w:t xml:space="preserve"> (cost)</w:t>
      </w:r>
      <w:r w:rsidR="00BE079C">
        <w:t>, Sara</w:t>
      </w:r>
      <w:r w:rsidR="007E586B">
        <w:t xml:space="preserve"> Payne (lay)</w:t>
      </w:r>
      <w:r w:rsidR="00D90EE3">
        <w:t xml:space="preserve"> and </w:t>
      </w:r>
      <w:r w:rsidR="00F445C1">
        <w:t>Shehla Mohammed</w:t>
      </w:r>
      <w:r w:rsidR="00D90EE3">
        <w:t xml:space="preserve"> (clinical)</w:t>
      </w:r>
      <w:r>
        <w:t xml:space="preserve">. </w:t>
      </w:r>
    </w:p>
    <w:bookmarkEnd w:id="5"/>
    <w:p w14:paraId="4250679B" w14:textId="0D64224C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>Part 2 –</w:t>
      </w:r>
      <w:r w:rsidR="00F445C1">
        <w:t xml:space="preserve"> </w:t>
      </w:r>
      <w:r w:rsidRPr="001F551E">
        <w:t xml:space="preserve">Closed session (company representatives, </w:t>
      </w:r>
      <w:r w:rsidR="00D740FA">
        <w:t xml:space="preserve">patient and clinical </w:t>
      </w:r>
      <w:r w:rsidRPr="00D740FA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21A39062" w14:textId="0652954A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2A3271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22AF9290" w14:textId="59EDD703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2" w:history="1">
        <w:r w:rsidR="005676BA" w:rsidRPr="007A4F17">
          <w:rPr>
            <w:rStyle w:val="Hyperlink"/>
          </w:rPr>
          <w:t>https://www.nice.org.uk/guidance/indevelopment/gid-ta11047</w:t>
        </w:r>
      </w:hyperlink>
      <w:r w:rsidR="005676BA">
        <w:t xml:space="preserve">. </w:t>
      </w:r>
    </w:p>
    <w:bookmarkEnd w:id="3"/>
    <w:p w14:paraId="11406B29" w14:textId="58E879DD" w:rsidR="00EE1303" w:rsidRPr="00205638" w:rsidRDefault="002B7031" w:rsidP="00EE1303">
      <w:pPr>
        <w:pStyle w:val="Heading3"/>
        <w:numPr>
          <w:ilvl w:val="0"/>
          <w:numId w:val="5"/>
        </w:numPr>
      </w:pPr>
      <w:r>
        <w:t>Appraisal</w:t>
      </w:r>
      <w:r w:rsidR="00EE1303" w:rsidRPr="00205638">
        <w:t xml:space="preserve"> of </w:t>
      </w:r>
      <w:proofErr w:type="spellStart"/>
      <w:r w:rsidR="002A3271">
        <w:rPr>
          <w:bCs w:val="0"/>
        </w:rPr>
        <w:t>s</w:t>
      </w:r>
      <w:r w:rsidRPr="00DA2D8B">
        <w:rPr>
          <w:bCs w:val="0"/>
        </w:rPr>
        <w:t>elpercatinib</w:t>
      </w:r>
      <w:proofErr w:type="spellEnd"/>
      <w:r w:rsidRPr="00DA2D8B">
        <w:rPr>
          <w:bCs w:val="0"/>
        </w:rPr>
        <w:t xml:space="preserve"> for advanced thyroid cancer with RET alterations that has not been treated with systemic therapy [ID6132]</w:t>
      </w:r>
    </w:p>
    <w:p w14:paraId="6F5BC800" w14:textId="77777777" w:rsidR="00EE1303" w:rsidRPr="000C4E08" w:rsidRDefault="00EE1303" w:rsidP="00EE1303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14AC79" w14:textId="572943C6" w:rsidR="00EE1303" w:rsidRPr="00205638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521A2C">
        <w:t>Eli Lilly</w:t>
      </w:r>
      <w:r w:rsidR="000A7C4F">
        <w:t>.</w:t>
      </w:r>
      <w:r>
        <w:t xml:space="preserve"> </w:t>
      </w:r>
    </w:p>
    <w:p w14:paraId="1DB49579" w14:textId="429BFBBB" w:rsidR="00244200" w:rsidRPr="00244200" w:rsidRDefault="00EE1303" w:rsidP="00244200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244200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244200" w:rsidRPr="00244200">
        <w:rPr>
          <w:szCs w:val="24"/>
        </w:rPr>
        <w:t xml:space="preserve"> </w:t>
      </w:r>
      <w:r w:rsidR="00244200" w:rsidRPr="00244200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3" w:history="1">
        <w:r w:rsidR="00244200" w:rsidRPr="00900513">
          <w:rPr>
            <w:rStyle w:val="Hyperlink"/>
            <w:rFonts w:eastAsia="Calibri"/>
            <w:szCs w:val="24"/>
          </w:rPr>
          <w:t>here</w:t>
        </w:r>
      </w:hyperlink>
      <w:r w:rsidR="00244200" w:rsidRPr="00244200">
        <w:rPr>
          <w:rFonts w:eastAsia="Calibri"/>
          <w:szCs w:val="24"/>
        </w:rPr>
        <w:t>.</w:t>
      </w:r>
    </w:p>
    <w:p w14:paraId="3B07864A" w14:textId="5DAFE0F2" w:rsidR="00EE1303" w:rsidRPr="00C02D61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521A2C">
        <w:t>c</w:t>
      </w:r>
      <w:r w:rsidRPr="00C02D61">
        <w:t xml:space="preserve">hair </w:t>
      </w:r>
      <w:r>
        <w:t xml:space="preserve">led a discussion </w:t>
      </w:r>
      <w:r w:rsidR="00521A2C">
        <w:t>of the consultation comments presented to the committee.</w:t>
      </w:r>
      <w:r>
        <w:t xml:space="preserve"> This information was presented to the committee by </w:t>
      </w:r>
      <w:r w:rsidR="00521A2C">
        <w:t>the chair, Paul Arundel.</w:t>
      </w:r>
    </w:p>
    <w:p w14:paraId="5D324201" w14:textId="30C204AE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>Part 2 –</w:t>
      </w:r>
      <w:r w:rsidR="006A7D85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6A7D85">
        <w:t xml:space="preserve">patient and </w:t>
      </w:r>
      <w:r w:rsidR="006A7D85" w:rsidRPr="004E02C1">
        <w:t xml:space="preserve">clinical </w:t>
      </w:r>
      <w:r w:rsidRPr="004E02C1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C1B194C" w14:textId="3F10BA3A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A404A5">
        <w:t>by consensus.</w:t>
      </w:r>
    </w:p>
    <w:p w14:paraId="66A658E4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16AD0C68" w14:textId="0BEAEA9A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4" w:history="1">
        <w:r w:rsidR="00900513" w:rsidRPr="007A4F17">
          <w:rPr>
            <w:rStyle w:val="Hyperlink"/>
          </w:rPr>
          <w:t>https://www.nice.org.uk/guidance/indevelopment/gid-ta11391</w:t>
        </w:r>
      </w:hyperlink>
      <w:r w:rsidR="00900513"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D9FC719" w14:textId="390541C7" w:rsidR="00135794" w:rsidRDefault="007507BD" w:rsidP="00B9745B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4D05A5">
        <w:t>Thursday 15 August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3E3110">
        <w:t>9:30am</w:t>
      </w:r>
      <w:r w:rsidR="00236AD0" w:rsidRPr="001F551E">
        <w:t xml:space="preserve">. </w:t>
      </w: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5"/>
      <w:footerReference w:type="default" r:id="rId1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261090" w14:textId="77777777" w:rsidR="00F83A2D" w:rsidRDefault="00F83A2D" w:rsidP="006231D3">
      <w:r>
        <w:separator/>
      </w:r>
    </w:p>
  </w:endnote>
  <w:endnote w:type="continuationSeparator" w:id="0">
    <w:p w14:paraId="7C6FE644" w14:textId="77777777" w:rsidR="00F83A2D" w:rsidRDefault="00F83A2D" w:rsidP="006231D3">
      <w:r>
        <w:continuationSeparator/>
      </w:r>
    </w:p>
  </w:endnote>
  <w:endnote w:type="continuationNotice" w:id="1">
    <w:p w14:paraId="4E9F1971" w14:textId="77777777" w:rsidR="00F83A2D" w:rsidRDefault="00F83A2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43368">
      <w:fldChar w:fldCharType="begin"/>
    </w:r>
    <w:r w:rsidR="00F43368">
      <w:instrText xml:space="preserve"> NUMPAGES  </w:instrText>
    </w:r>
    <w:r w:rsidR="00F43368">
      <w:fldChar w:fldCharType="separate"/>
    </w:r>
    <w:r>
      <w:rPr>
        <w:noProof/>
      </w:rPr>
      <w:t>5</w:t>
    </w:r>
    <w:r w:rsidR="00F4336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C01903" w14:textId="77777777" w:rsidR="00F83A2D" w:rsidRDefault="00F83A2D" w:rsidP="006231D3">
      <w:r>
        <w:separator/>
      </w:r>
    </w:p>
  </w:footnote>
  <w:footnote w:type="continuationSeparator" w:id="0">
    <w:p w14:paraId="6EB3A868" w14:textId="77777777" w:rsidR="00F83A2D" w:rsidRDefault="00F83A2D" w:rsidP="006231D3">
      <w:r>
        <w:continuationSeparator/>
      </w:r>
    </w:p>
  </w:footnote>
  <w:footnote w:type="continuationNotice" w:id="1">
    <w:p w14:paraId="17DB08F5" w14:textId="77777777" w:rsidR="00F83A2D" w:rsidRDefault="00F83A2D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3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ED8"/>
    <w:rsid w:val="00031524"/>
    <w:rsid w:val="00040BED"/>
    <w:rsid w:val="000411A2"/>
    <w:rsid w:val="00044FC1"/>
    <w:rsid w:val="00053C24"/>
    <w:rsid w:val="00066002"/>
    <w:rsid w:val="00080C80"/>
    <w:rsid w:val="00083CF9"/>
    <w:rsid w:val="00085585"/>
    <w:rsid w:val="000A3C2F"/>
    <w:rsid w:val="000A687D"/>
    <w:rsid w:val="000A7C4F"/>
    <w:rsid w:val="000C4E08"/>
    <w:rsid w:val="000D1197"/>
    <w:rsid w:val="000D3B15"/>
    <w:rsid w:val="000F04B6"/>
    <w:rsid w:val="0010461D"/>
    <w:rsid w:val="0011038B"/>
    <w:rsid w:val="00112212"/>
    <w:rsid w:val="0012100C"/>
    <w:rsid w:val="001220B1"/>
    <w:rsid w:val="0012394D"/>
    <w:rsid w:val="0012405A"/>
    <w:rsid w:val="00135794"/>
    <w:rsid w:val="00137B01"/>
    <w:rsid w:val="001420B9"/>
    <w:rsid w:val="00142635"/>
    <w:rsid w:val="001428ED"/>
    <w:rsid w:val="001471F2"/>
    <w:rsid w:val="00161397"/>
    <w:rsid w:val="001662DA"/>
    <w:rsid w:val="00167902"/>
    <w:rsid w:val="00196E93"/>
    <w:rsid w:val="001A18CE"/>
    <w:rsid w:val="001B0625"/>
    <w:rsid w:val="001B3057"/>
    <w:rsid w:val="001C1867"/>
    <w:rsid w:val="001C38B8"/>
    <w:rsid w:val="001C5FB8"/>
    <w:rsid w:val="001D769D"/>
    <w:rsid w:val="001E1376"/>
    <w:rsid w:val="001F2404"/>
    <w:rsid w:val="001F4D90"/>
    <w:rsid w:val="001F551E"/>
    <w:rsid w:val="002038C6"/>
    <w:rsid w:val="00205638"/>
    <w:rsid w:val="0022082C"/>
    <w:rsid w:val="002228E3"/>
    <w:rsid w:val="00223637"/>
    <w:rsid w:val="00232430"/>
    <w:rsid w:val="0023625E"/>
    <w:rsid w:val="00236AD0"/>
    <w:rsid w:val="00237585"/>
    <w:rsid w:val="00240933"/>
    <w:rsid w:val="00241B77"/>
    <w:rsid w:val="00244200"/>
    <w:rsid w:val="00250F16"/>
    <w:rsid w:val="00270BA2"/>
    <w:rsid w:val="002748D1"/>
    <w:rsid w:val="00277DAE"/>
    <w:rsid w:val="002A3271"/>
    <w:rsid w:val="002B5720"/>
    <w:rsid w:val="002B7031"/>
    <w:rsid w:val="002C258D"/>
    <w:rsid w:val="002C660B"/>
    <w:rsid w:val="002C7A84"/>
    <w:rsid w:val="002D1A7F"/>
    <w:rsid w:val="002D5C4B"/>
    <w:rsid w:val="002D71BB"/>
    <w:rsid w:val="002E3F60"/>
    <w:rsid w:val="002F3D4E"/>
    <w:rsid w:val="002F5606"/>
    <w:rsid w:val="0030059A"/>
    <w:rsid w:val="0030411C"/>
    <w:rsid w:val="0033331A"/>
    <w:rsid w:val="00337868"/>
    <w:rsid w:val="00344EA6"/>
    <w:rsid w:val="00350071"/>
    <w:rsid w:val="003566D9"/>
    <w:rsid w:val="00360F56"/>
    <w:rsid w:val="00362246"/>
    <w:rsid w:val="00370813"/>
    <w:rsid w:val="00377867"/>
    <w:rsid w:val="003844C3"/>
    <w:rsid w:val="003850B3"/>
    <w:rsid w:val="00386DCE"/>
    <w:rsid w:val="003965A8"/>
    <w:rsid w:val="003A2CF7"/>
    <w:rsid w:val="003A4E3F"/>
    <w:rsid w:val="003A4F8A"/>
    <w:rsid w:val="003A5C9E"/>
    <w:rsid w:val="003B6C0E"/>
    <w:rsid w:val="003C1D05"/>
    <w:rsid w:val="003C2EEF"/>
    <w:rsid w:val="003D0F29"/>
    <w:rsid w:val="003D43BA"/>
    <w:rsid w:val="003D4563"/>
    <w:rsid w:val="003D5F9F"/>
    <w:rsid w:val="003E005F"/>
    <w:rsid w:val="003E3110"/>
    <w:rsid w:val="003E3BA6"/>
    <w:rsid w:val="003E5516"/>
    <w:rsid w:val="003E65BA"/>
    <w:rsid w:val="003F2EF7"/>
    <w:rsid w:val="003F4378"/>
    <w:rsid w:val="003F5516"/>
    <w:rsid w:val="00400CEE"/>
    <w:rsid w:val="00402715"/>
    <w:rsid w:val="00402DFB"/>
    <w:rsid w:val="00410E8B"/>
    <w:rsid w:val="00411B9A"/>
    <w:rsid w:val="00422523"/>
    <w:rsid w:val="0043285C"/>
    <w:rsid w:val="00436657"/>
    <w:rsid w:val="004366CD"/>
    <w:rsid w:val="00440544"/>
    <w:rsid w:val="00442AEE"/>
    <w:rsid w:val="00444D16"/>
    <w:rsid w:val="00451599"/>
    <w:rsid w:val="00456A6D"/>
    <w:rsid w:val="00463336"/>
    <w:rsid w:val="00463370"/>
    <w:rsid w:val="00465E35"/>
    <w:rsid w:val="004673EC"/>
    <w:rsid w:val="00467A54"/>
    <w:rsid w:val="00477B00"/>
    <w:rsid w:val="00491CF7"/>
    <w:rsid w:val="004A7699"/>
    <w:rsid w:val="004B45D0"/>
    <w:rsid w:val="004D05A5"/>
    <w:rsid w:val="004E02C1"/>
    <w:rsid w:val="004E02E2"/>
    <w:rsid w:val="00507F46"/>
    <w:rsid w:val="00521A2C"/>
    <w:rsid w:val="00534222"/>
    <w:rsid w:val="005360C8"/>
    <w:rsid w:val="00536C93"/>
    <w:rsid w:val="00540FB2"/>
    <w:rsid w:val="00546E92"/>
    <w:rsid w:val="00556AD2"/>
    <w:rsid w:val="0056437F"/>
    <w:rsid w:val="005676BA"/>
    <w:rsid w:val="00574680"/>
    <w:rsid w:val="00587531"/>
    <w:rsid w:val="00593560"/>
    <w:rsid w:val="00596F1C"/>
    <w:rsid w:val="005A1C27"/>
    <w:rsid w:val="005A21EC"/>
    <w:rsid w:val="005A30FD"/>
    <w:rsid w:val="005C0A14"/>
    <w:rsid w:val="005C6CF4"/>
    <w:rsid w:val="005D2B46"/>
    <w:rsid w:val="005E24AD"/>
    <w:rsid w:val="005E2873"/>
    <w:rsid w:val="005E2FA2"/>
    <w:rsid w:val="005E6B2F"/>
    <w:rsid w:val="005E726E"/>
    <w:rsid w:val="00603397"/>
    <w:rsid w:val="00611CB1"/>
    <w:rsid w:val="00613786"/>
    <w:rsid w:val="006231D3"/>
    <w:rsid w:val="0062524F"/>
    <w:rsid w:val="00632957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87573"/>
    <w:rsid w:val="00695BBD"/>
    <w:rsid w:val="006A7D85"/>
    <w:rsid w:val="006B324A"/>
    <w:rsid w:val="006B4C67"/>
    <w:rsid w:val="006B5A51"/>
    <w:rsid w:val="006D3185"/>
    <w:rsid w:val="006D61D1"/>
    <w:rsid w:val="006D77E0"/>
    <w:rsid w:val="006F1875"/>
    <w:rsid w:val="006F22C3"/>
    <w:rsid w:val="006F3468"/>
    <w:rsid w:val="007019D5"/>
    <w:rsid w:val="007074C2"/>
    <w:rsid w:val="00743B30"/>
    <w:rsid w:val="007507BD"/>
    <w:rsid w:val="00755E0E"/>
    <w:rsid w:val="007574E0"/>
    <w:rsid w:val="007616F3"/>
    <w:rsid w:val="00761C9C"/>
    <w:rsid w:val="007669C5"/>
    <w:rsid w:val="00774747"/>
    <w:rsid w:val="00782C9C"/>
    <w:rsid w:val="007851C3"/>
    <w:rsid w:val="00794C24"/>
    <w:rsid w:val="007A0762"/>
    <w:rsid w:val="007A3DC0"/>
    <w:rsid w:val="007A689D"/>
    <w:rsid w:val="007A77E4"/>
    <w:rsid w:val="007B5879"/>
    <w:rsid w:val="007C331F"/>
    <w:rsid w:val="007C5EC3"/>
    <w:rsid w:val="007D0D24"/>
    <w:rsid w:val="007E1215"/>
    <w:rsid w:val="007E586B"/>
    <w:rsid w:val="007F4EEC"/>
    <w:rsid w:val="007F5E7F"/>
    <w:rsid w:val="007F605A"/>
    <w:rsid w:val="007F60D1"/>
    <w:rsid w:val="00821B11"/>
    <w:rsid w:val="008236B6"/>
    <w:rsid w:val="008347EE"/>
    <w:rsid w:val="00835FBC"/>
    <w:rsid w:val="00842ACF"/>
    <w:rsid w:val="008451A1"/>
    <w:rsid w:val="00850C0E"/>
    <w:rsid w:val="00860856"/>
    <w:rsid w:val="00863F88"/>
    <w:rsid w:val="0088566F"/>
    <w:rsid w:val="008937E0"/>
    <w:rsid w:val="008B4011"/>
    <w:rsid w:val="008C3DD4"/>
    <w:rsid w:val="008C42E7"/>
    <w:rsid w:val="008C44A2"/>
    <w:rsid w:val="008D3431"/>
    <w:rsid w:val="008D6A89"/>
    <w:rsid w:val="008E0E0D"/>
    <w:rsid w:val="008E75F2"/>
    <w:rsid w:val="00900513"/>
    <w:rsid w:val="00903E68"/>
    <w:rsid w:val="009114CE"/>
    <w:rsid w:val="00922F67"/>
    <w:rsid w:val="00924278"/>
    <w:rsid w:val="00930E58"/>
    <w:rsid w:val="009409D0"/>
    <w:rsid w:val="00945826"/>
    <w:rsid w:val="00947812"/>
    <w:rsid w:val="00950413"/>
    <w:rsid w:val="00955914"/>
    <w:rsid w:val="00964CD8"/>
    <w:rsid w:val="009665AE"/>
    <w:rsid w:val="00966A5F"/>
    <w:rsid w:val="009742E7"/>
    <w:rsid w:val="009807BF"/>
    <w:rsid w:val="00981E6F"/>
    <w:rsid w:val="00986E38"/>
    <w:rsid w:val="00994987"/>
    <w:rsid w:val="009B0F74"/>
    <w:rsid w:val="009B1704"/>
    <w:rsid w:val="009B5D1C"/>
    <w:rsid w:val="009C65D8"/>
    <w:rsid w:val="009E20B3"/>
    <w:rsid w:val="009E4E35"/>
    <w:rsid w:val="009F7F84"/>
    <w:rsid w:val="00A06F9C"/>
    <w:rsid w:val="00A269AF"/>
    <w:rsid w:val="00A35C53"/>
    <w:rsid w:val="00A35D76"/>
    <w:rsid w:val="00A3610D"/>
    <w:rsid w:val="00A404A5"/>
    <w:rsid w:val="00A41EB9"/>
    <w:rsid w:val="00A428F8"/>
    <w:rsid w:val="00A43181"/>
    <w:rsid w:val="00A45CDD"/>
    <w:rsid w:val="00A60AF0"/>
    <w:rsid w:val="00A70955"/>
    <w:rsid w:val="00A82301"/>
    <w:rsid w:val="00A82558"/>
    <w:rsid w:val="00A87A7B"/>
    <w:rsid w:val="00A973EA"/>
    <w:rsid w:val="00AA687B"/>
    <w:rsid w:val="00AB5CA0"/>
    <w:rsid w:val="00AC7782"/>
    <w:rsid w:val="00AC7BD7"/>
    <w:rsid w:val="00AD0E92"/>
    <w:rsid w:val="00AD3CD3"/>
    <w:rsid w:val="00AD6F07"/>
    <w:rsid w:val="00AD7953"/>
    <w:rsid w:val="00AE1F91"/>
    <w:rsid w:val="00AE7BD5"/>
    <w:rsid w:val="00AF3BCA"/>
    <w:rsid w:val="00B035CC"/>
    <w:rsid w:val="00B053D4"/>
    <w:rsid w:val="00B07D36"/>
    <w:rsid w:val="00B10B85"/>
    <w:rsid w:val="00B2489E"/>
    <w:rsid w:val="00B34857"/>
    <w:rsid w:val="00B4036E"/>
    <w:rsid w:val="00B429C5"/>
    <w:rsid w:val="00B45ABC"/>
    <w:rsid w:val="00B524B7"/>
    <w:rsid w:val="00B60904"/>
    <w:rsid w:val="00B62219"/>
    <w:rsid w:val="00B62844"/>
    <w:rsid w:val="00B70BAC"/>
    <w:rsid w:val="00B76EE1"/>
    <w:rsid w:val="00B85DE1"/>
    <w:rsid w:val="00B9745B"/>
    <w:rsid w:val="00BA07EB"/>
    <w:rsid w:val="00BA1AF9"/>
    <w:rsid w:val="00BA4EAD"/>
    <w:rsid w:val="00BA5A02"/>
    <w:rsid w:val="00BB22E9"/>
    <w:rsid w:val="00BB3519"/>
    <w:rsid w:val="00BB49D9"/>
    <w:rsid w:val="00BC3462"/>
    <w:rsid w:val="00BC47C4"/>
    <w:rsid w:val="00BC5555"/>
    <w:rsid w:val="00BC6C1F"/>
    <w:rsid w:val="00BD1329"/>
    <w:rsid w:val="00BE079C"/>
    <w:rsid w:val="00BE4BAB"/>
    <w:rsid w:val="00BE6501"/>
    <w:rsid w:val="00C015B8"/>
    <w:rsid w:val="00C02D61"/>
    <w:rsid w:val="00C04D2E"/>
    <w:rsid w:val="00C064B4"/>
    <w:rsid w:val="00C07341"/>
    <w:rsid w:val="00C3119A"/>
    <w:rsid w:val="00C3195E"/>
    <w:rsid w:val="00C4215E"/>
    <w:rsid w:val="00C51601"/>
    <w:rsid w:val="00C55E3A"/>
    <w:rsid w:val="00C7373D"/>
    <w:rsid w:val="00C75930"/>
    <w:rsid w:val="00C82EFE"/>
    <w:rsid w:val="00C85CAA"/>
    <w:rsid w:val="00C871D3"/>
    <w:rsid w:val="00C941B6"/>
    <w:rsid w:val="00C963C4"/>
    <w:rsid w:val="00C978CB"/>
    <w:rsid w:val="00CA4609"/>
    <w:rsid w:val="00CA67B8"/>
    <w:rsid w:val="00CB14E1"/>
    <w:rsid w:val="00CB4466"/>
    <w:rsid w:val="00CB48AF"/>
    <w:rsid w:val="00CC54DE"/>
    <w:rsid w:val="00CD0B55"/>
    <w:rsid w:val="00D11E93"/>
    <w:rsid w:val="00D14E64"/>
    <w:rsid w:val="00D16DB2"/>
    <w:rsid w:val="00D22F90"/>
    <w:rsid w:val="00D33D2F"/>
    <w:rsid w:val="00D36E00"/>
    <w:rsid w:val="00D6349D"/>
    <w:rsid w:val="00D70F52"/>
    <w:rsid w:val="00D74026"/>
    <w:rsid w:val="00D740FA"/>
    <w:rsid w:val="00D87F02"/>
    <w:rsid w:val="00D90EE3"/>
    <w:rsid w:val="00DA0F66"/>
    <w:rsid w:val="00DA1F50"/>
    <w:rsid w:val="00DA2D8B"/>
    <w:rsid w:val="00DA6707"/>
    <w:rsid w:val="00DA78F8"/>
    <w:rsid w:val="00DA7E81"/>
    <w:rsid w:val="00DB2F89"/>
    <w:rsid w:val="00DB7ED3"/>
    <w:rsid w:val="00DC1F86"/>
    <w:rsid w:val="00DD06F9"/>
    <w:rsid w:val="00DF0C5C"/>
    <w:rsid w:val="00E00AAB"/>
    <w:rsid w:val="00E11BB9"/>
    <w:rsid w:val="00E16CDD"/>
    <w:rsid w:val="00E2211D"/>
    <w:rsid w:val="00E22ADA"/>
    <w:rsid w:val="00E37C8A"/>
    <w:rsid w:val="00E41AAF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375B"/>
    <w:rsid w:val="00EA7444"/>
    <w:rsid w:val="00EA778F"/>
    <w:rsid w:val="00EB1941"/>
    <w:rsid w:val="00EB7BCA"/>
    <w:rsid w:val="00EC17FC"/>
    <w:rsid w:val="00EC4587"/>
    <w:rsid w:val="00EC57DD"/>
    <w:rsid w:val="00ED4171"/>
    <w:rsid w:val="00ED75C6"/>
    <w:rsid w:val="00EE1303"/>
    <w:rsid w:val="00EE5846"/>
    <w:rsid w:val="00EF1B45"/>
    <w:rsid w:val="00EF2BE2"/>
    <w:rsid w:val="00EF2FB0"/>
    <w:rsid w:val="00EF72E6"/>
    <w:rsid w:val="00F20399"/>
    <w:rsid w:val="00F32B92"/>
    <w:rsid w:val="00F42B68"/>
    <w:rsid w:val="00F42F8E"/>
    <w:rsid w:val="00F43368"/>
    <w:rsid w:val="00F445C1"/>
    <w:rsid w:val="00F57A78"/>
    <w:rsid w:val="00F62172"/>
    <w:rsid w:val="00F731AF"/>
    <w:rsid w:val="00F837EB"/>
    <w:rsid w:val="00F83A2D"/>
    <w:rsid w:val="00F86390"/>
    <w:rsid w:val="00F913D2"/>
    <w:rsid w:val="00F95663"/>
    <w:rsid w:val="00F97481"/>
    <w:rsid w:val="00FA676B"/>
    <w:rsid w:val="00FB283A"/>
    <w:rsid w:val="00FB3E49"/>
    <w:rsid w:val="00FB481C"/>
    <w:rsid w:val="00FB7C71"/>
    <w:rsid w:val="00FD0266"/>
    <w:rsid w:val="00FE1041"/>
    <w:rsid w:val="00FE2E81"/>
    <w:rsid w:val="00FF405F"/>
    <w:rsid w:val="00FF4318"/>
    <w:rsid w:val="00FF522D"/>
    <w:rsid w:val="0FF3894B"/>
    <w:rsid w:val="2042CB74"/>
    <w:rsid w:val="252A6F06"/>
    <w:rsid w:val="32A87859"/>
    <w:rsid w:val="3DA92121"/>
    <w:rsid w:val="4A2CE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9D9C4309-6D8F-4F4F-A7E6-BD9C32B0A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styleId="Mention">
    <w:name w:val="Mention"/>
    <w:basedOn w:val="DefaultParagraphFont"/>
    <w:uiPriority w:val="99"/>
    <w:unhideWhenUsed/>
    <w:rsid w:val="002E3F6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1391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1047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1047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139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EF56B6-04B2-4D20-A79C-BF88324F577D}">
  <ds:schemaRefs>
    <ds:schemaRef ds:uri="http://schemas.microsoft.com/office/infopath/2007/PartnerControls"/>
    <ds:schemaRef ds:uri="08839cfa-8711-4fd9-90f3-27ce84caab68"/>
    <ds:schemaRef ds:uri="http://www.w3.org/XML/1998/namespace"/>
    <ds:schemaRef ds:uri="17345dba-8602-47ca-996a-89d155384ad0"/>
    <ds:schemaRef ds:uri="http://schemas.microsoft.com/office/2006/metadata/properties"/>
    <ds:schemaRef ds:uri="http://schemas.microsoft.com/office/2006/documentManagement/types"/>
    <ds:schemaRef ds:uri="http://purl.org/dc/elements/1.1/"/>
    <ds:schemaRef ds:uri="0eb656aa-4e79-4e95-9076-bc119a23e0cc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42DCF4BE-CC7B-487C-B7B8-C7882EC87C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CEAA018-C401-4A1C-A74F-03D38A8494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81</Words>
  <Characters>559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CE</Company>
  <LinksUpToDate>false</LinksUpToDate>
  <CharactersWithSpaces>6562</CharactersWithSpaces>
  <SharedDoc>false</SharedDoc>
  <HLinks>
    <vt:vector size="30" baseType="variant">
      <vt:variant>
        <vt:i4>4063351</vt:i4>
      </vt:variant>
      <vt:variant>
        <vt:i4>9</vt:i4>
      </vt:variant>
      <vt:variant>
        <vt:i4>0</vt:i4>
      </vt:variant>
      <vt:variant>
        <vt:i4>5</vt:i4>
      </vt:variant>
      <vt:variant>
        <vt:lpwstr>https://www.nice.org.uk/guidance/indevelopment/gid-ta11391</vt:lpwstr>
      </vt:variant>
      <vt:variant>
        <vt:lpwstr/>
      </vt:variant>
      <vt:variant>
        <vt:i4>4063351</vt:i4>
      </vt:variant>
      <vt:variant>
        <vt:i4>6</vt:i4>
      </vt:variant>
      <vt:variant>
        <vt:i4>0</vt:i4>
      </vt:variant>
      <vt:variant>
        <vt:i4>5</vt:i4>
      </vt:variant>
      <vt:variant>
        <vt:lpwstr>https://www.nice.org.uk/guidance/indevelopment/gid-ta11391</vt:lpwstr>
      </vt:variant>
      <vt:variant>
        <vt:lpwstr/>
      </vt:variant>
      <vt:variant>
        <vt:i4>3866746</vt:i4>
      </vt:variant>
      <vt:variant>
        <vt:i4>3</vt:i4>
      </vt:variant>
      <vt:variant>
        <vt:i4>0</vt:i4>
      </vt:variant>
      <vt:variant>
        <vt:i4>5</vt:i4>
      </vt:variant>
      <vt:variant>
        <vt:lpwstr>https://www.nice.org.uk/guidance/indevelopment/gid-ta11047</vt:lpwstr>
      </vt:variant>
      <vt:variant>
        <vt:lpwstr/>
      </vt:variant>
      <vt:variant>
        <vt:i4>3866746</vt:i4>
      </vt:variant>
      <vt:variant>
        <vt:i4>0</vt:i4>
      </vt:variant>
      <vt:variant>
        <vt:i4>0</vt:i4>
      </vt:variant>
      <vt:variant>
        <vt:i4>5</vt:i4>
      </vt:variant>
      <vt:variant>
        <vt:lpwstr>https://www.nice.org.uk/guidance/indevelopment/gid-ta11047</vt:lpwstr>
      </vt:variant>
      <vt:variant>
        <vt:lpwstr/>
      </vt:variant>
      <vt:variant>
        <vt:i4>1900604</vt:i4>
      </vt:variant>
      <vt:variant>
        <vt:i4>0</vt:i4>
      </vt:variant>
      <vt:variant>
        <vt:i4>0</vt:i4>
      </vt:variant>
      <vt:variant>
        <vt:i4>5</vt:i4>
      </vt:variant>
      <vt:variant>
        <vt:lpwstr>mailto:Portia.Dodds@nice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a Havercroft</dc:creator>
  <cp:keywords/>
  <cp:lastModifiedBy>Trish Brennan</cp:lastModifiedBy>
  <cp:revision>2</cp:revision>
  <dcterms:created xsi:type="dcterms:W3CDTF">2024-07-31T15:01:00Z</dcterms:created>
  <dcterms:modified xsi:type="dcterms:W3CDTF">2024-07-31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2T14:19:5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47c0814-4baa-479f-9361-10ac46b55e9f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